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3B0D54A0" w:rsidR="003F78B7" w:rsidRPr="00D12B38" w:rsidRDefault="006C0DAB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0802A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6C0DAB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17A205E2" w:rsidR="003F78B7" w:rsidRDefault="006C0DAB">
            <w:pPr>
              <w:spacing w:line="240" w:lineRule="auto"/>
              <w:contextualSpacing w:val="0"/>
              <w:jc w:val="right"/>
            </w:pPr>
            <w:hyperlink r:id="rId9" w:history="1">
              <w:r w:rsidR="000802A2" w:rsidRPr="00133E64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http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65AA58C3" w14:textId="5745AE10" w:rsidR="003F78B7" w:rsidRDefault="00E77FA4" w:rsidP="00AA09AB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FB79A9">
        <w:rPr>
          <w:rFonts w:ascii="Georgia" w:eastAsia="Georgia" w:hAnsi="Georgia" w:cs="Georgia"/>
          <w:sz w:val="20"/>
          <w:szCs w:val="20"/>
        </w:rPr>
        <w:t>,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</w:t>
      </w: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19F5CEE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Bootstrap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3 &amp; 4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Georgia" w:eastAsia="Georgia" w:hAnsi="Georgia" w:cs="Georgia"/>
                <w:sz w:val="20"/>
                <w:szCs w:val="20"/>
              </w:rPr>
              <w:t>Daemonite</w:t>
            </w:r>
            <w:r w:rsidR="00FA1822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proofErr w:type="spellEnd"/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UI</w:t>
            </w:r>
            <w:r w:rsidR="00BF721C">
              <w:rPr>
                <w:rFonts w:ascii="Georgia" w:eastAsia="Georgia" w:hAnsi="Georgia" w:cs="Georgia"/>
                <w:sz w:val="20"/>
                <w:szCs w:val="20"/>
              </w:rPr>
              <w:t>, Angular</w:t>
            </w:r>
            <w:r w:rsidR="00734507">
              <w:rPr>
                <w:rFonts w:ascii="Georgia" w:eastAsia="Georgia" w:hAnsi="Georgia" w:cs="Georgia"/>
                <w:sz w:val="20"/>
                <w:szCs w:val="20"/>
              </w:rPr>
              <w:t xml:space="preserve"> 1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, Vue.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s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0FF2D2CA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 xml:space="preserve">, Oracle SQL </w:t>
            </w:r>
            <w:r w:rsidR="00313517">
              <w:rPr>
                <w:rFonts w:ascii="Georgia" w:eastAsia="Georgia" w:hAnsi="Georgia" w:cs="Georgia"/>
                <w:sz w:val="20"/>
                <w:szCs w:val="20"/>
              </w:rPr>
              <w:t xml:space="preserve">Developer, SharePoin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Visio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</w:t>
            </w:r>
            <w:proofErr w:type="spellStart"/>
            <w:r w:rsidR="00F62144">
              <w:rPr>
                <w:rFonts w:ascii="Georgia" w:eastAsia="Georgia" w:hAnsi="Georgia" w:cs="Georgia"/>
                <w:sz w:val="20"/>
                <w:szCs w:val="20"/>
              </w:rPr>
              <w:t>Recurly</w:t>
            </w:r>
            <w:proofErr w:type="spellEnd"/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4F11B7E8" w14:textId="44C700BA" w:rsidR="00A63EF8" w:rsidRDefault="00A63EF8" w:rsidP="00A63EF8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bookmarkStart w:id="0" w:name="h.gxh591rfhruf" w:colFirst="0" w:colLast="0"/>
      <w:bookmarkEnd w:id="0"/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</w:t>
      </w:r>
      <w:r w:rsidR="00D049D1">
        <w:rPr>
          <w:rFonts w:ascii="Georgia" w:hAnsi="Georgia"/>
          <w:sz w:val="20"/>
          <w:szCs w:val="20"/>
        </w:rPr>
        <w:t>Nov</w:t>
      </w:r>
      <w:r>
        <w:rPr>
          <w:rFonts w:ascii="Georgia" w:hAnsi="Georgia"/>
          <w:sz w:val="20"/>
          <w:szCs w:val="20"/>
        </w:rPr>
        <w:t>. 2020 to Present)</w:t>
      </w:r>
    </w:p>
    <w:p w14:paraId="75C917FE" w14:textId="77777777" w:rsidR="00A63EF8" w:rsidRPr="00320979" w:rsidRDefault="00A63EF8" w:rsidP="00A63EF8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15B4AB06" w14:textId="5BA1C8A4" w:rsidR="00A63EF8" w:rsidRDefault="00A63EF8" w:rsidP="00A63EF8">
      <w:pPr>
        <w:spacing w:after="20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>
        <w:rPr>
          <w:rFonts w:ascii="Georgia" w:hAnsi="Georgia" w:cs="Segoe UI"/>
          <w:sz w:val="20"/>
          <w:szCs w:val="20"/>
          <w:shd w:val="clear" w:color="auto" w:fill="FFFFFF"/>
        </w:rPr>
        <w:t xml:space="preserve">debugged, estimated,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08A534C" w14:textId="2431F1C6" w:rsidR="00472835" w:rsidRDefault="00802FDE" w:rsidP="00472835">
      <w:pPr>
        <w:spacing w:after="6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 w:rsidR="00C04CED">
        <w:rPr>
          <w:rFonts w:ascii="Georgia" w:hAnsi="Georgia"/>
          <w:sz w:val="20"/>
          <w:szCs w:val="20"/>
        </w:rPr>
        <w:t xml:space="preserve"> (Mar. 2017 to </w:t>
      </w:r>
      <w:r w:rsidR="00372E04">
        <w:rPr>
          <w:rFonts w:ascii="Georgia" w:hAnsi="Georgia"/>
          <w:sz w:val="20"/>
          <w:szCs w:val="20"/>
        </w:rPr>
        <w:t>Oct. 2020</w:t>
      </w:r>
      <w:r w:rsidR="00C04CED">
        <w:rPr>
          <w:rFonts w:ascii="Georgia" w:hAnsi="Georgia"/>
          <w:sz w:val="20"/>
          <w:szCs w:val="20"/>
        </w:rPr>
        <w:t>)</w:t>
      </w:r>
    </w:p>
    <w:p w14:paraId="3376C09B" w14:textId="24EF6F37" w:rsidR="001534ED" w:rsidRDefault="007B71EC" w:rsidP="0047283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</w:t>
      </w:r>
      <w:r w:rsidR="00C04CED">
        <w:rPr>
          <w:rFonts w:ascii="Georgia" w:hAnsi="Georgia"/>
          <w:b/>
          <w:bCs/>
          <w:sz w:val="20"/>
          <w:szCs w:val="20"/>
        </w:rPr>
        <w:t>, Flint, MI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proofErr w:type="spellStart"/>
      <w:r w:rsidR="00D120D2">
        <w:fldChar w:fldCharType="begin"/>
      </w:r>
      <w:r w:rsidR="00D120D2">
        <w:instrText xml:space="preserve"> HYPERLINK "https://github.com/swiftlettech/smart-sweeper" </w:instrText>
      </w:r>
      <w:r w:rsidR="00D120D2">
        <w:fldChar w:fldCharType="separate"/>
      </w:r>
      <w:r w:rsidR="001E49E1" w:rsidRPr="001E49E1">
        <w:rPr>
          <w:rStyle w:val="Hyperlink"/>
          <w:rFonts w:ascii="Georgia" w:hAnsi="Georgia"/>
          <w:sz w:val="20"/>
          <w:szCs w:val="20"/>
        </w:rPr>
        <w:t>SmartSweeper</w:t>
      </w:r>
      <w:proofErr w:type="spellEnd"/>
      <w:r w:rsidR="00D120D2">
        <w:rPr>
          <w:rStyle w:val="Hyperlink"/>
          <w:rFonts w:ascii="Georgia" w:hAnsi="Georgia"/>
          <w:sz w:val="20"/>
          <w:szCs w:val="20"/>
        </w:rPr>
        <w:fldChar w:fldCharType="end"/>
      </w:r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0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</w:t>
        </w:r>
        <w:proofErr w:type="spellStart"/>
        <w:r w:rsidR="009173A2" w:rsidRPr="009173A2">
          <w:rPr>
            <w:rStyle w:val="Hyperlink"/>
            <w:rFonts w:ascii="Georgia" w:hAnsi="Georgia"/>
            <w:sz w:val="20"/>
            <w:szCs w:val="20"/>
          </w:rPr>
          <w:t>smartcash</w:t>
        </w:r>
        <w:proofErr w:type="spellEnd"/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1D66CC8E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 xml:space="preserve">UI applications using </w:t>
      </w:r>
      <w:proofErr w:type="spellStart"/>
      <w:r>
        <w:rPr>
          <w:rFonts w:ascii="Georgia" w:hAnsi="Georgia"/>
          <w:sz w:val="20"/>
          <w:szCs w:val="20"/>
        </w:rPr>
        <w:t>Winforms</w:t>
      </w:r>
      <w:proofErr w:type="spellEnd"/>
      <w:r>
        <w:rPr>
          <w:rFonts w:ascii="Georgia" w:hAnsi="Georgia"/>
          <w:sz w:val="20"/>
          <w:szCs w:val="20"/>
        </w:rPr>
        <w:t>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6CC6CACD" w14:textId="77777777" w:rsidR="00A63EF8" w:rsidRDefault="00A63EF8">
      <w:p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br w:type="page"/>
      </w:r>
    </w:p>
    <w:p w14:paraId="6607A4DA" w14:textId="0A9AB963" w:rsidR="00472835" w:rsidRDefault="000F2EA3" w:rsidP="00472835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lastRenderedPageBreak/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33D092DD" w14:textId="1FC86642" w:rsidR="000F2EA3" w:rsidRPr="00320979" w:rsidRDefault="004059D6" w:rsidP="00FE4F13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4FE2CF75" w14:textId="2CAAAAAB" w:rsidR="000F2EA3" w:rsidRPr="000F2EA3" w:rsidRDefault="000F2EA3" w:rsidP="004552B5">
      <w:pPr>
        <w:spacing w:after="120" w:line="240" w:lineRule="auto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46A5ED8" w14:textId="215F1163" w:rsidR="00320979" w:rsidRDefault="00320979">
      <w:pPr>
        <w:rPr>
          <w:rFonts w:ascii="Georgia" w:eastAsia="Georgia" w:hAnsi="Georgia" w:cs="Georgia"/>
          <w:b/>
          <w:sz w:val="20"/>
          <w:szCs w:val="20"/>
        </w:rPr>
      </w:pPr>
    </w:p>
    <w:p w14:paraId="0D949CD6" w14:textId="7264337F" w:rsidR="00472835" w:rsidRDefault="005C153E" w:rsidP="00472835">
      <w:pPr>
        <w:spacing w:after="6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0A102DCF" w14:textId="659E8657" w:rsidR="003F78B7" w:rsidRPr="00775594" w:rsidRDefault="00820FDB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820FDB">
        <w:rPr>
          <w:rFonts w:ascii="Georgia" w:hAnsi="Georgia"/>
          <w:b/>
          <w:bCs/>
          <w:sz w:val="20"/>
          <w:szCs w:val="20"/>
        </w:rPr>
        <w:t>University of Michigan-Flint, Flint, MI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1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5C50F611" w14:textId="77777777" w:rsidR="00472835" w:rsidRDefault="00E65098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139DFF9F" w14:textId="320DF3DB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1558E">
        <w:rPr>
          <w:rFonts w:ascii="Georgia" w:hAnsi="Georgia"/>
          <w:bCs/>
          <w:sz w:val="20"/>
          <w:szCs w:val="20"/>
        </w:rPr>
        <w:t>University of Michigan-Flint, Flint, MI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Start w:id="6" w:name="h.yqu4ap5zbzdg" w:colFirst="0" w:colLast="0"/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Start w:id="12" w:name="h.hk6icpc3o08v" w:colFirst="0" w:colLast="0"/>
      <w:bookmarkStart w:id="13" w:name="h.jgmzc47yis3g" w:colFirst="0" w:colLast="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E61A301" w14:textId="77777777" w:rsidR="00472835" w:rsidRDefault="00BC4A33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14" w:name="h.pt6kcr99urmu" w:colFirst="0" w:colLast="0"/>
      <w:bookmarkEnd w:id="14"/>
      <w:r>
        <w:rPr>
          <w:rFonts w:ascii="Georgia" w:eastAsia="Georgia" w:hAnsi="Georgia" w:cs="Georgia"/>
          <w:sz w:val="20"/>
          <w:szCs w:val="20"/>
        </w:rPr>
        <w:t>Student Researcher</w:t>
      </w:r>
      <w:r w:rsidR="00B15319">
        <w:rPr>
          <w:rFonts w:ascii="Georgia" w:eastAsia="Georgia" w:hAnsi="Georgia" w:cs="Georgia"/>
          <w:sz w:val="20"/>
          <w:szCs w:val="20"/>
        </w:rPr>
        <w:t xml:space="preserve"> 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(</w:t>
      </w:r>
      <w:r>
        <w:rPr>
          <w:rFonts w:ascii="Georgia" w:eastAsia="Georgia" w:hAnsi="Georgia" w:cs="Georgia"/>
          <w:b w:val="0"/>
          <w:sz w:val="20"/>
          <w:szCs w:val="20"/>
        </w:rPr>
        <w:t>May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</w:t>
      </w:r>
      <w:r>
        <w:rPr>
          <w:rFonts w:ascii="Georgia" w:eastAsia="Georgia" w:hAnsi="Georgia" w:cs="Georgia"/>
          <w:b w:val="0"/>
          <w:sz w:val="20"/>
          <w:szCs w:val="20"/>
        </w:rPr>
        <w:t>9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 xml:space="preserve"> to </w:t>
      </w:r>
      <w:r>
        <w:rPr>
          <w:rFonts w:ascii="Georgia" w:eastAsia="Georgia" w:hAnsi="Georgia" w:cs="Georgia"/>
          <w:b w:val="0"/>
          <w:sz w:val="20"/>
          <w:szCs w:val="20"/>
        </w:rPr>
        <w:t>Jul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9)</w:t>
      </w:r>
    </w:p>
    <w:p w14:paraId="4A4A7FBD" w14:textId="3AA45BC7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eorgia Institute of Technology, Atlanta, GA</w:t>
      </w:r>
    </w:p>
    <w:p w14:paraId="03A0A2E9" w14:textId="0D8C0A41" w:rsidR="003F78B7" w:rsidRDefault="00BC4A33" w:rsidP="00F2420A">
      <w:pPr>
        <w:spacing w:line="240" w:lineRule="auto"/>
        <w:contextualSpacing w:val="0"/>
      </w:pPr>
      <w:r w:rsidRPr="00BC4A33">
        <w:rPr>
          <w:rFonts w:ascii="Georgia" w:eastAsia="Georgia" w:hAnsi="Georgia" w:cs="Georgia"/>
          <w:sz w:val="20"/>
          <w:szCs w:val="20"/>
        </w:rPr>
        <w:t>Worked with Dr. Ayanna Howard at the Georgia Institute of Technology as a participant in the Summer Undergraduate Research Experience in Engineering/Science Program sponsored by NSF.</w:t>
      </w:r>
      <w:r w:rsidR="00F2420A">
        <w:rPr>
          <w:rFonts w:ascii="Georgia" w:eastAsia="Georgia" w:hAnsi="Georgia" w:cs="Georgia"/>
          <w:sz w:val="20"/>
          <w:szCs w:val="20"/>
        </w:rPr>
        <w:br/>
      </w:r>
      <w:r w:rsidR="00F2420A">
        <w:rPr>
          <w:rFonts w:ascii="Georgia" w:eastAsia="Georgia" w:hAnsi="Georgia" w:cs="Georgia"/>
          <w:sz w:val="20"/>
          <w:szCs w:val="20"/>
        </w:rPr>
        <w:br/>
      </w: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6C0DAB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2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6C0DAB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3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4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1622CD4C" w14:textId="49B6582B" w:rsidR="000914E2" w:rsidRPr="00347204" w:rsidRDefault="00FA1A43" w:rsidP="000914E2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sectPr w:rsidR="000914E2" w:rsidRPr="00347204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060557" w14:textId="77777777" w:rsidR="006C0DAB" w:rsidRDefault="006C0DAB">
      <w:pPr>
        <w:spacing w:line="240" w:lineRule="auto"/>
      </w:pPr>
      <w:r>
        <w:separator/>
      </w:r>
    </w:p>
  </w:endnote>
  <w:endnote w:type="continuationSeparator" w:id="0">
    <w:p w14:paraId="542707AA" w14:textId="77777777" w:rsidR="006C0DAB" w:rsidRDefault="006C0D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B5BE9" w14:textId="77777777" w:rsidR="006C0DAB" w:rsidRDefault="006C0DAB">
      <w:pPr>
        <w:spacing w:line="240" w:lineRule="auto"/>
      </w:pPr>
      <w:r>
        <w:separator/>
      </w:r>
    </w:p>
  </w:footnote>
  <w:footnote w:type="continuationSeparator" w:id="0">
    <w:p w14:paraId="738749E5" w14:textId="77777777" w:rsidR="006C0DAB" w:rsidRDefault="006C0DA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kwqwUAUGc5BCwAAAA="/>
  </w:docVars>
  <w:rsids>
    <w:rsidRoot w:val="003F78B7"/>
    <w:rsid w:val="000354B4"/>
    <w:rsid w:val="000657CF"/>
    <w:rsid w:val="00077D3F"/>
    <w:rsid w:val="000802A2"/>
    <w:rsid w:val="000854A1"/>
    <w:rsid w:val="0008563F"/>
    <w:rsid w:val="000914E2"/>
    <w:rsid w:val="000F23CE"/>
    <w:rsid w:val="000F2EA3"/>
    <w:rsid w:val="00121412"/>
    <w:rsid w:val="00150199"/>
    <w:rsid w:val="001534ED"/>
    <w:rsid w:val="001654BD"/>
    <w:rsid w:val="00172645"/>
    <w:rsid w:val="001D2A81"/>
    <w:rsid w:val="001E49E1"/>
    <w:rsid w:val="001F61BF"/>
    <w:rsid w:val="00204260"/>
    <w:rsid w:val="002205FA"/>
    <w:rsid w:val="00233124"/>
    <w:rsid w:val="002705F8"/>
    <w:rsid w:val="0027627A"/>
    <w:rsid w:val="0027689A"/>
    <w:rsid w:val="00281D28"/>
    <w:rsid w:val="002B26F9"/>
    <w:rsid w:val="002D30AC"/>
    <w:rsid w:val="002D4C89"/>
    <w:rsid w:val="002E1DE5"/>
    <w:rsid w:val="00313517"/>
    <w:rsid w:val="00320979"/>
    <w:rsid w:val="00344932"/>
    <w:rsid w:val="00347204"/>
    <w:rsid w:val="00354EA9"/>
    <w:rsid w:val="0036120D"/>
    <w:rsid w:val="003670B5"/>
    <w:rsid w:val="00372E04"/>
    <w:rsid w:val="00375E74"/>
    <w:rsid w:val="003934A3"/>
    <w:rsid w:val="003C34AC"/>
    <w:rsid w:val="003C4B07"/>
    <w:rsid w:val="003F78B7"/>
    <w:rsid w:val="00400C78"/>
    <w:rsid w:val="004059D6"/>
    <w:rsid w:val="00421D70"/>
    <w:rsid w:val="0043509D"/>
    <w:rsid w:val="004552B5"/>
    <w:rsid w:val="00472835"/>
    <w:rsid w:val="004760AF"/>
    <w:rsid w:val="004763E6"/>
    <w:rsid w:val="0047776A"/>
    <w:rsid w:val="004813F0"/>
    <w:rsid w:val="004A08FA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47A4"/>
    <w:rsid w:val="00536C25"/>
    <w:rsid w:val="00563797"/>
    <w:rsid w:val="005700A4"/>
    <w:rsid w:val="0058429A"/>
    <w:rsid w:val="00592A81"/>
    <w:rsid w:val="00592EA9"/>
    <w:rsid w:val="005A538B"/>
    <w:rsid w:val="005B65D9"/>
    <w:rsid w:val="005C153E"/>
    <w:rsid w:val="005C2DF8"/>
    <w:rsid w:val="005C6D03"/>
    <w:rsid w:val="00625ADF"/>
    <w:rsid w:val="00645540"/>
    <w:rsid w:val="006455DB"/>
    <w:rsid w:val="00645ABC"/>
    <w:rsid w:val="006617D6"/>
    <w:rsid w:val="00694BF4"/>
    <w:rsid w:val="006C0DAB"/>
    <w:rsid w:val="006D149C"/>
    <w:rsid w:val="0071558E"/>
    <w:rsid w:val="00734507"/>
    <w:rsid w:val="007373C0"/>
    <w:rsid w:val="00743E15"/>
    <w:rsid w:val="00755212"/>
    <w:rsid w:val="00775594"/>
    <w:rsid w:val="00786042"/>
    <w:rsid w:val="00791E2F"/>
    <w:rsid w:val="007B6121"/>
    <w:rsid w:val="007B71EC"/>
    <w:rsid w:val="007C3383"/>
    <w:rsid w:val="007C5509"/>
    <w:rsid w:val="007D0CE0"/>
    <w:rsid w:val="007D59A9"/>
    <w:rsid w:val="008014EA"/>
    <w:rsid w:val="00802FDE"/>
    <w:rsid w:val="00820FDB"/>
    <w:rsid w:val="008418A0"/>
    <w:rsid w:val="00844E06"/>
    <w:rsid w:val="008B6411"/>
    <w:rsid w:val="008C089A"/>
    <w:rsid w:val="00907A87"/>
    <w:rsid w:val="009173A2"/>
    <w:rsid w:val="009407B0"/>
    <w:rsid w:val="009557A5"/>
    <w:rsid w:val="009761DB"/>
    <w:rsid w:val="00990E56"/>
    <w:rsid w:val="009A4A4F"/>
    <w:rsid w:val="009A5673"/>
    <w:rsid w:val="009D0055"/>
    <w:rsid w:val="009D691D"/>
    <w:rsid w:val="009F692E"/>
    <w:rsid w:val="00A12763"/>
    <w:rsid w:val="00A2520B"/>
    <w:rsid w:val="00A430A2"/>
    <w:rsid w:val="00A47317"/>
    <w:rsid w:val="00A63EF8"/>
    <w:rsid w:val="00A77B2E"/>
    <w:rsid w:val="00AA09AB"/>
    <w:rsid w:val="00AC2B37"/>
    <w:rsid w:val="00AC6029"/>
    <w:rsid w:val="00AC6999"/>
    <w:rsid w:val="00AE3B88"/>
    <w:rsid w:val="00AF70B7"/>
    <w:rsid w:val="00B15319"/>
    <w:rsid w:val="00B337E1"/>
    <w:rsid w:val="00B41A7B"/>
    <w:rsid w:val="00B71FE8"/>
    <w:rsid w:val="00B74F7B"/>
    <w:rsid w:val="00BA37C1"/>
    <w:rsid w:val="00BC4A33"/>
    <w:rsid w:val="00BD0A7A"/>
    <w:rsid w:val="00BF3275"/>
    <w:rsid w:val="00BF721C"/>
    <w:rsid w:val="00C02A90"/>
    <w:rsid w:val="00C04CED"/>
    <w:rsid w:val="00C2409D"/>
    <w:rsid w:val="00C316E4"/>
    <w:rsid w:val="00C31EFF"/>
    <w:rsid w:val="00C40B23"/>
    <w:rsid w:val="00C65BE2"/>
    <w:rsid w:val="00C74A81"/>
    <w:rsid w:val="00C94D13"/>
    <w:rsid w:val="00CC4B59"/>
    <w:rsid w:val="00CE4188"/>
    <w:rsid w:val="00CF134A"/>
    <w:rsid w:val="00D0268C"/>
    <w:rsid w:val="00D049D1"/>
    <w:rsid w:val="00D120D2"/>
    <w:rsid w:val="00D12B38"/>
    <w:rsid w:val="00D26EA5"/>
    <w:rsid w:val="00D86794"/>
    <w:rsid w:val="00D91DA0"/>
    <w:rsid w:val="00DB707E"/>
    <w:rsid w:val="00E43096"/>
    <w:rsid w:val="00E46F37"/>
    <w:rsid w:val="00E65098"/>
    <w:rsid w:val="00E77FA4"/>
    <w:rsid w:val="00EF487C"/>
    <w:rsid w:val="00F11880"/>
    <w:rsid w:val="00F2420A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65E5"/>
    <w:rsid w:val="00FB79A9"/>
    <w:rsid w:val="00FC2871"/>
    <w:rsid w:val="00FD2EDE"/>
    <w:rsid w:val="00FE4F13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news.umflint.edu/2012/11/19/um-flint-maize-and-blue-recipients-december-2012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blogs.umflint.edu/softwareoutreach/2016/01/28/hello-world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flintwaterpublic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miyakoj/node-smartcash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iyako.io" TargetMode="External"/><Relationship Id="rId14" Type="http://schemas.openxmlformats.org/officeDocument/2006/relationships/hyperlink" Target="http://blog.mlive.com/higher-education/2009/09/university_of_michiganflint_st_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5</cp:revision>
  <cp:lastPrinted>2020-08-17T09:42:00Z</cp:lastPrinted>
  <dcterms:created xsi:type="dcterms:W3CDTF">2020-11-02T23:16:00Z</dcterms:created>
  <dcterms:modified xsi:type="dcterms:W3CDTF">2020-11-04T04:47:00Z</dcterms:modified>
</cp:coreProperties>
</file>